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ma lynd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m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ynd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2 Lake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clynde9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5233448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ean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ev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9/202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